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 w:rsidR="00A84BDF"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A35B63" w:rsidRPr="00A84BDF" w:rsidRDefault="00A35B63" w:rsidP="00A35B63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A35B63" w:rsidRPr="00267ACB" w:rsidRDefault="00A84BDF" w:rsidP="008071C5">
      <w:pPr>
        <w:bidi/>
        <w:jc w:val="center"/>
        <w:rPr>
          <w:b/>
          <w:bCs/>
          <w:rtl/>
        </w:rPr>
      </w:pPr>
      <w:r>
        <w:rPr>
          <w:rFonts w:cs="Traditional Arabic" w:hint="cs"/>
          <w:b/>
          <w:bCs/>
          <w:rtl/>
        </w:rPr>
        <w:t>م</w:t>
      </w:r>
      <w:r w:rsidR="00A35B63" w:rsidRPr="00A84BDF">
        <w:rPr>
          <w:rFonts w:cs="Traditional Arabic" w:hint="cs"/>
          <w:b/>
          <w:bCs/>
          <w:rtl/>
        </w:rPr>
        <w:t xml:space="preserve">خبر </w:t>
      </w:r>
      <w:r w:rsidRPr="00A84BDF">
        <w:rPr>
          <w:rFonts w:cs="Traditional Arabic" w:hint="cs"/>
          <w:b/>
          <w:bCs/>
          <w:rtl/>
        </w:rPr>
        <w:t>ال</w:t>
      </w:r>
      <w:r w:rsidR="00FA2283">
        <w:rPr>
          <w:rFonts w:cs="Traditional Arabic" w:hint="cs"/>
          <w:b/>
          <w:bCs/>
          <w:rtl/>
        </w:rPr>
        <w:t>توطين</w:t>
      </w:r>
      <w:r>
        <w:rPr>
          <w:rFonts w:cs="Traditional Arabic" w:hint="cs"/>
          <w:b/>
          <w:bCs/>
          <w:rtl/>
        </w:rPr>
        <w:t xml:space="preserve">   </w:t>
      </w:r>
      <w:r w:rsidR="008071C5">
        <w:rPr>
          <w:rFonts w:asciiTheme="majorBidi" w:hAnsiTheme="majorBidi" w:cstheme="majorBidi" w:hint="cs"/>
          <w:b/>
          <w:bCs/>
          <w:rtl/>
        </w:rPr>
        <w:t>...................................................................................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A35B63" w:rsidRPr="00A35B63" w:rsidRDefault="00A35B63" w:rsidP="00A35B63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 w:rsidR="001D5454"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ـ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 w:rsidR="000624AC"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في الطور الثالث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>المي</w:t>
      </w:r>
      <w:r w:rsidR="00A84BDF" w:rsidRP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دان: ......................................... الشعب</w:t>
      </w:r>
      <w:r w:rsid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A35B63" w:rsidRPr="00A84BDF" w:rsidRDefault="00A84BDF" w:rsidP="00A84BDF">
      <w:pPr>
        <w:autoSpaceDE w:val="0"/>
        <w:autoSpaceDN w:val="0"/>
        <w:bidi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A84BDF">
        <w:rPr>
          <w:rFonts w:cs="Traditional Arabic" w:hint="cs"/>
          <w:b/>
          <w:bCs/>
          <w:sz w:val="28"/>
          <w:szCs w:val="28"/>
          <w:rtl/>
        </w:rPr>
        <w:t>الاختصاص:........................................</w:t>
      </w:r>
    </w:p>
    <w:p w:rsidR="00A35B63" w:rsidRPr="00C429FA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A35B63" w:rsidRPr="001D5454" w:rsidRDefault="00A84BDF" w:rsidP="00DD4650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من 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إع</w:t>
      </w:r>
      <w:r w:rsidR="00DD4650">
        <w:rPr>
          <w:rFonts w:cs="Traditional Arabic" w:hint="cs"/>
          <w:b/>
          <w:bCs/>
          <w:sz w:val="28"/>
          <w:szCs w:val="28"/>
          <w:rtl/>
        </w:rPr>
        <w:t>ـ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داد</w:t>
      </w:r>
      <w:r w:rsidRPr="001D5454">
        <w:rPr>
          <w:rFonts w:cs="Traditional Arabic" w:hint="cs"/>
          <w:b/>
          <w:bCs/>
          <w:sz w:val="28"/>
          <w:szCs w:val="28"/>
          <w:rtl/>
        </w:rPr>
        <w:t>:</w:t>
      </w:r>
    </w:p>
    <w:p w:rsidR="00A35B63" w:rsidRPr="00C57E04" w:rsidRDefault="00A84BDF" w:rsidP="00A35B6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A35B63" w:rsidRPr="001D5454" w:rsidRDefault="00A35B63" w:rsidP="00A35B63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A35B63" w:rsidRPr="001D5454" w:rsidRDefault="00A84BDF" w:rsidP="001D5454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</w:t>
      </w:r>
      <w:r w:rsidR="001D5454"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ـ</w:t>
      </w: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9882"/>
      </w:tblGrid>
      <w:tr w:rsidR="00A35B63" w:rsidRPr="00BD669C" w:rsidTr="00BB6C26">
        <w:trPr>
          <w:trHeight w:val="870"/>
        </w:trPr>
        <w:tc>
          <w:tcPr>
            <w:tcW w:w="8862" w:type="dxa"/>
          </w:tcPr>
          <w:p w:rsidR="00A35B63" w:rsidRPr="00BD669C" w:rsidRDefault="00A35B63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A35B63" w:rsidRPr="00664586" w:rsidRDefault="00A35B63" w:rsidP="001D5454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1D5454" w:rsidRPr="00664586" w:rsidRDefault="00E70D42" w:rsidP="001D5454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A35B63" w:rsidRPr="001D5454" w:rsidRDefault="001D5454" w:rsidP="00A84BDF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الاسم واللقب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 xml:space="preserve">                  </w:t>
      </w:r>
      <w:r w:rsidRPr="001D5454">
        <w:rPr>
          <w:rFonts w:cs="Traditional Arabic" w:hint="cs"/>
          <w:b/>
          <w:bCs/>
          <w:sz w:val="28"/>
          <w:szCs w:val="28"/>
          <w:rtl/>
        </w:rPr>
        <w:t xml:space="preserve">            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>الرتبة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0"/>
          <w:szCs w:val="10"/>
        </w:rPr>
      </w:pPr>
    </w:p>
    <w:p w:rsidR="00A35B63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رئيس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 مساعد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736569" w:rsidRPr="0008512D" w:rsidRDefault="001D5454" w:rsidP="0008512D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rtl/>
        </w:rPr>
      </w:pPr>
      <w:r w:rsidRPr="008071C5">
        <w:rPr>
          <w:rFonts w:cs="Traditional Arabic" w:hint="cs"/>
          <w:b/>
          <w:bCs/>
          <w:sz w:val="26"/>
          <w:szCs w:val="26"/>
          <w:rtl/>
        </w:rPr>
        <w:t>السنة الجامعية</w:t>
      </w:r>
      <w:r w:rsidRPr="001D5454">
        <w:rPr>
          <w:rFonts w:cs="Traditional Arabic" w:hint="cs"/>
          <w:b/>
          <w:bCs/>
          <w:rtl/>
        </w:rPr>
        <w:t>: ...................................</w:t>
      </w:r>
      <w:bookmarkStart w:id="0" w:name="_GoBack"/>
      <w:bookmarkEnd w:id="0"/>
    </w:p>
    <w:sectPr w:rsidR="00736569" w:rsidRPr="0008512D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28FC" w:rsidRDefault="00EB28FC" w:rsidP="006125D9">
      <w:r>
        <w:separator/>
      </w:r>
    </w:p>
  </w:endnote>
  <w:endnote w:type="continuationSeparator" w:id="0">
    <w:p w:rsidR="00EB28FC" w:rsidRDefault="00EB28FC" w:rsidP="0061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28FC" w:rsidRDefault="00EB28FC" w:rsidP="006125D9">
      <w:r>
        <w:separator/>
      </w:r>
    </w:p>
  </w:footnote>
  <w:footnote w:type="continuationSeparator" w:id="0">
    <w:p w:rsidR="00EB28FC" w:rsidRDefault="00EB28FC" w:rsidP="006125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7E69"/>
    <w:rsid w:val="000624AC"/>
    <w:rsid w:val="00066699"/>
    <w:rsid w:val="0008512D"/>
    <w:rsid w:val="00095E69"/>
    <w:rsid w:val="000D6117"/>
    <w:rsid w:val="000E62EE"/>
    <w:rsid w:val="000F4850"/>
    <w:rsid w:val="00112A1B"/>
    <w:rsid w:val="00126FBE"/>
    <w:rsid w:val="00131001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80B49"/>
    <w:rsid w:val="003F7003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871A0"/>
    <w:rsid w:val="006B1144"/>
    <w:rsid w:val="00711273"/>
    <w:rsid w:val="00736569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D0232"/>
    <w:rsid w:val="009D6E3C"/>
    <w:rsid w:val="009E1C54"/>
    <w:rsid w:val="009F6784"/>
    <w:rsid w:val="00A106E0"/>
    <w:rsid w:val="00A149B9"/>
    <w:rsid w:val="00A22CCF"/>
    <w:rsid w:val="00A35B63"/>
    <w:rsid w:val="00A414FD"/>
    <w:rsid w:val="00A60AD1"/>
    <w:rsid w:val="00A84BDF"/>
    <w:rsid w:val="00A8525E"/>
    <w:rsid w:val="00AA39FA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4008A"/>
    <w:rsid w:val="00D5199C"/>
    <w:rsid w:val="00D76680"/>
    <w:rsid w:val="00DB5A9C"/>
    <w:rsid w:val="00DD4650"/>
    <w:rsid w:val="00DF524C"/>
    <w:rsid w:val="00E323F1"/>
    <w:rsid w:val="00E34CA4"/>
    <w:rsid w:val="00E3571D"/>
    <w:rsid w:val="00E368F0"/>
    <w:rsid w:val="00E70D42"/>
    <w:rsid w:val="00EA7B05"/>
    <w:rsid w:val="00EB28FC"/>
    <w:rsid w:val="00F15D3D"/>
    <w:rsid w:val="00F30F55"/>
    <w:rsid w:val="00F714E6"/>
    <w:rsid w:val="00F91D6C"/>
    <w:rsid w:val="00FA2283"/>
    <w:rsid w:val="00FB2DA8"/>
    <w:rsid w:val="00FD4409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611842"/>
  <w15:docId w15:val="{342EEB06-F9DC-4478-8FBD-35EE0332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6D7EDC31-94A6-484E-B305-9E6EF860D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51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8</cp:lastModifiedBy>
  <cp:revision>13</cp:revision>
  <cp:lastPrinted>2018-06-27T10:13:00Z</cp:lastPrinted>
  <dcterms:created xsi:type="dcterms:W3CDTF">2023-10-26T13:11:00Z</dcterms:created>
  <dcterms:modified xsi:type="dcterms:W3CDTF">2023-10-29T09:29:00Z</dcterms:modified>
</cp:coreProperties>
</file>